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adoucissan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onellol, géraniol; (2E)-3,7-diméthylocta-2,6-dién-1-ol, alpha-iso-methylionone, 2-methylundecanal, linalool, 1-(1,2,3,4,5,6,7,8-octahydro-2,3,8,8-tetramethyl-2-naphthyl)ethan-1-one, allyl 3-cyclohexylpropionate, HEXYL CINNAMAL, 3-(4-isobutyl-2-methylphenyl)propanal, Acétate de 4-tert-butylcyclohexyl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0-29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380 mg/kg de poids corporel)</w:t>
              <w:br/>
              <w:t>Acute Tox. 4 (par voie cutanée), H312 (ATE=1600 mg/kg de poids corporel)</w:t>
              <w:br/>
              <w:t>Skin Sens. 1, H317</w:t>
              <w:br/>
              <w:t>Aquatic Acute 1, H400</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ylundec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0-41-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76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methyl-3-decen-5-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1782-77-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79-81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4-isobutyl-2-methylphenyl)prop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637294-12-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811-285-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 (ATE=1,5 mg/l/4h)</w:t>
              <w:br/>
              <w:t>Skin Irrit. 2, H315</w:t>
              <w:br/>
              <w:t>Skin Sens. 1,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par voie orale), H302 (ATE=500 mg/kg de poids corporel)</w:t>
              <w:br/>
              <w:t>Acute Tox. 4 (par inhalation), H332 (ATE=1,5 mg/l/4h)</w:t>
              <w:br/>
              <w:t>Skin Irrit. 2, H315</w:t>
              <w:br/>
              <w:t>Eye Dam. 1, H318</w:t>
              <w:br/>
              <w:t>STOT SE 2, H37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ylundecanal (110-41-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de poids corporel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cyclohexylpropionate (2705-8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585 mg/kg de poids corporel Animal: rat, Guideline: OECD Guideline 401 (Acute Oral Toxicity), 95% CL: 480 - 714</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80 mg/kg de poids corporel Animal: guinea pig, Guideline: OECD Guideline 401 (Acute Oral Toxicity), 95% CL: 172 - 834</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600 mg/kg de poids corporel Animal: rabbit, Guideline: OECD Guideline 402 (Acute Dermal Toxicity), 95% CL: 430 - 277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4-isobutyl-2-methylphenyl)propanal (1637294-12-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0 (Acute Oral Toxicity - Fixed Dose Method), Guideline: EPA OPPTS 870.1100 (Acute Oral Toxicity)</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 Guideline: EU Method B.3 (Acute Toxicity (Dermal))</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1 – 5 mg/l air Animal: rat, Guideline: OECD Guideline 403 (Acute Inhalation Toxicity), Guideline: EU Method B.2 (Acute Toxicity (Inhalation)), Guideline: EPA OPPTS 870.1300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de poids corporel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Risque présumé d’effets graves pour les organ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de poids corporel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4-isobutyl-2-methylphenyl)propanal (1637294-12-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7 (Repeated Dose 28-Day Oral Toxicity Study in Rodents),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e poids corporel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adoucissan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ylundecanal (110-41-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5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1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1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cyclohexylpropionate (2705-8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methyl-3-decen-5-ol (81782-77-6)</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4-isobutyl-2-methylphenyl)propanal (1637294-12-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55 mg/l Test organisms (species): Desmodesmus subspicatus (previous name: Scenedesmus subspicatus)</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19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adoucissan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ylundecanal (110-41-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cyclohexylpropionate (2705-8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methyl-3-decen-5-ol (81782-77-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4-isobutyl-2-methylphenyl)propanal (1637294-12-2)</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2-methylundecanal ; linalool ; allyl 3-cyclohexylpropionate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methylundecanal ; 3a,4,5,6,7,7a-hexahydro-4,7-methanoinden-6-yl acetate ; allyl 3-cyclohexylpropionate ; 4-methyl-3-decen-5-ol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s solides inflammables,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2</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 solide inflammabl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isque présumé d’effets graves pour les organ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onellol, géraniol; (2E)-3,7-diméthylocta-2,6-dién-1-ol, alpha-iso-methylionone, 2-methylundecanal, linalool, 1-(1,2,3,4,5,6,7,8-octahydro-2,3,8,8-tetramethyl-2-naphthyl)ethan-1-one, allyl 3-cyclohexylpropionate, HEXYL CINNAMAL, 3-(4-isobutyl-2-methylphenyl)propanal, Acétate de 4-tert-butylcyclohexyl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adoucissan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adoucissan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553C675-8331-43AA-B419-0EC49E02533D}"/>
</file>

<file path=customXml/itemProps3.xml><?xml version="1.0" encoding="utf-8"?>
<ds:datastoreItem xmlns:ds="http://schemas.openxmlformats.org/officeDocument/2006/customXml" ds:itemID="{10F6A9FB-F5DA-4DD6-A263-2FD81D150D9D}"/>
</file>

<file path=customXml/itemProps4.xml><?xml version="1.0" encoding="utf-8"?>
<ds:datastoreItem xmlns:ds="http://schemas.openxmlformats.org/officeDocument/2006/customXml" ds:itemID="{4B1B15D1-6D5E-4B4C-896F-BE8D2CB3F78E}"/>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